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f1e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2a35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1173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cf56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2425f5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226717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8cbcd7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80b737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6:09:47Z</dcterms:created>
  <dcterms:modified xsi:type="dcterms:W3CDTF">2022-01-18T16:09:47Z</dcterms:modified>
</cp:coreProperties>
</file>